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9A5383" w14:textId="77777777" w:rsidR="00C170BA" w:rsidRPr="00950225" w:rsidRDefault="00C170BA" w:rsidP="005A3CAF">
      <w:pPr>
        <w:pStyle w:val="Heading3"/>
        <w:contextualSpacing/>
        <w:rPr>
          <w:rFonts w:eastAsia="Times New Roman"/>
          <w:color w:val="000000"/>
          <w:sz w:val="22"/>
          <w:szCs w:val="22"/>
        </w:rPr>
      </w:pPr>
    </w:p>
    <w:p w14:paraId="4782C771" w14:textId="77777777" w:rsidR="001D7937" w:rsidRPr="00950225" w:rsidRDefault="001D7937" w:rsidP="005A3CAF">
      <w:pPr>
        <w:pStyle w:val="Heading3"/>
        <w:contextualSpacing/>
        <w:rPr>
          <w:rFonts w:eastAsia="Times New Roman"/>
          <w:color w:val="000000"/>
          <w:sz w:val="22"/>
          <w:szCs w:val="22"/>
        </w:rPr>
      </w:pPr>
      <w:r w:rsidRPr="00950225">
        <w:rPr>
          <w:rFonts w:eastAsia="Times New Roman"/>
          <w:color w:val="000000"/>
          <w:sz w:val="22"/>
          <w:szCs w:val="22"/>
        </w:rPr>
        <w:t>CHAIRMAN PHIL MENDELSON</w:t>
      </w:r>
    </w:p>
    <w:p w14:paraId="7F2A27D1" w14:textId="77777777" w:rsidR="006C715F" w:rsidRPr="00950225" w:rsidRDefault="00E51972" w:rsidP="005A3CAF">
      <w:pPr>
        <w:pStyle w:val="Heading3"/>
        <w:contextualSpacing/>
        <w:rPr>
          <w:rFonts w:eastAsia="Times New Roman"/>
          <w:color w:val="000000"/>
          <w:sz w:val="22"/>
          <w:szCs w:val="22"/>
        </w:rPr>
      </w:pPr>
      <w:r w:rsidRPr="00950225">
        <w:rPr>
          <w:rFonts w:eastAsia="Times New Roman"/>
          <w:color w:val="000000"/>
          <w:sz w:val="22"/>
          <w:szCs w:val="22"/>
        </w:rPr>
        <w:t>COMMITTEE OF THE WHOLE</w:t>
      </w:r>
    </w:p>
    <w:p w14:paraId="0F46811A" w14:textId="77777777" w:rsidR="00C170BA" w:rsidRPr="00950225" w:rsidRDefault="001D7937" w:rsidP="005A3CAF">
      <w:pPr>
        <w:pStyle w:val="Heading3"/>
        <w:contextualSpacing/>
        <w:rPr>
          <w:rFonts w:eastAsia="Times New Roman"/>
          <w:color w:val="000000"/>
          <w:sz w:val="22"/>
          <w:szCs w:val="22"/>
        </w:rPr>
      </w:pPr>
      <w:r w:rsidRPr="00950225">
        <w:rPr>
          <w:rFonts w:eastAsia="Times New Roman"/>
          <w:color w:val="000000"/>
          <w:sz w:val="22"/>
          <w:szCs w:val="22"/>
        </w:rPr>
        <w:t>ANNOU</w:t>
      </w:r>
      <w:r w:rsidR="00B325FC" w:rsidRPr="00950225">
        <w:rPr>
          <w:rFonts w:eastAsia="Times New Roman"/>
          <w:color w:val="000000"/>
          <w:sz w:val="22"/>
          <w:szCs w:val="22"/>
        </w:rPr>
        <w:t>N</w:t>
      </w:r>
      <w:r w:rsidRPr="00950225">
        <w:rPr>
          <w:rFonts w:eastAsia="Times New Roman"/>
          <w:color w:val="000000"/>
          <w:sz w:val="22"/>
          <w:szCs w:val="22"/>
        </w:rPr>
        <w:t>CE</w:t>
      </w:r>
      <w:r w:rsidR="00C170BA" w:rsidRPr="00950225">
        <w:rPr>
          <w:rFonts w:eastAsia="Times New Roman"/>
          <w:color w:val="000000"/>
          <w:sz w:val="22"/>
          <w:szCs w:val="22"/>
        </w:rPr>
        <w:t xml:space="preserve">S A </w:t>
      </w:r>
      <w:r w:rsidRPr="00950225">
        <w:rPr>
          <w:rFonts w:eastAsia="Times New Roman"/>
          <w:color w:val="000000"/>
          <w:sz w:val="22"/>
          <w:szCs w:val="22"/>
        </w:rPr>
        <w:t>PUBLIC HEARING</w:t>
      </w:r>
    </w:p>
    <w:p w14:paraId="1ED385CF" w14:textId="77777777" w:rsidR="00C170BA" w:rsidRPr="00950225" w:rsidRDefault="00C170BA" w:rsidP="00C170BA">
      <w:pPr>
        <w:spacing w:before="120" w:after="120"/>
        <w:jc w:val="center"/>
        <w:rPr>
          <w:bCs/>
          <w:color w:val="000000"/>
          <w:sz w:val="22"/>
          <w:szCs w:val="22"/>
        </w:rPr>
      </w:pPr>
      <w:r w:rsidRPr="00950225">
        <w:rPr>
          <w:bCs/>
          <w:color w:val="000000"/>
          <w:sz w:val="22"/>
          <w:szCs w:val="22"/>
        </w:rPr>
        <w:t>on</w:t>
      </w:r>
    </w:p>
    <w:p w14:paraId="33C114FD" w14:textId="04A1E333" w:rsidR="00C170BA" w:rsidRPr="00950225" w:rsidRDefault="00C170BA" w:rsidP="009505EF">
      <w:pPr>
        <w:ind w:right="-86"/>
        <w:jc w:val="center"/>
        <w:rPr>
          <w:b/>
          <w:bCs/>
          <w:color w:val="000000"/>
          <w:sz w:val="22"/>
          <w:szCs w:val="22"/>
        </w:rPr>
      </w:pPr>
      <w:r w:rsidRPr="00950225">
        <w:rPr>
          <w:b/>
          <w:bCs/>
          <w:color w:val="000000"/>
          <w:sz w:val="22"/>
          <w:szCs w:val="22"/>
        </w:rPr>
        <w:t xml:space="preserve">Bill </w:t>
      </w:r>
      <w:r w:rsidR="009505EF" w:rsidRPr="00950225">
        <w:rPr>
          <w:b/>
          <w:bCs/>
          <w:color w:val="000000"/>
          <w:sz w:val="22"/>
          <w:szCs w:val="22"/>
        </w:rPr>
        <w:t>23-91</w:t>
      </w:r>
      <w:r w:rsidRPr="00950225">
        <w:rPr>
          <w:b/>
          <w:bCs/>
          <w:color w:val="000000"/>
          <w:sz w:val="22"/>
          <w:szCs w:val="22"/>
        </w:rPr>
        <w:t xml:space="preserve">, </w:t>
      </w:r>
      <w:r w:rsidR="00880665" w:rsidRPr="00950225">
        <w:rPr>
          <w:b/>
          <w:bCs/>
          <w:color w:val="000000"/>
          <w:sz w:val="22"/>
          <w:szCs w:val="22"/>
        </w:rPr>
        <w:t>Department of Buildings Establishment Act of 201</w:t>
      </w:r>
      <w:r w:rsidR="009505EF" w:rsidRPr="00950225">
        <w:rPr>
          <w:b/>
          <w:bCs/>
          <w:color w:val="000000"/>
          <w:sz w:val="22"/>
          <w:szCs w:val="22"/>
        </w:rPr>
        <w:t>9</w:t>
      </w:r>
    </w:p>
    <w:p w14:paraId="1DEED175" w14:textId="77777777" w:rsidR="00B94A5F" w:rsidRDefault="009505EF" w:rsidP="00B94A5F">
      <w:pPr>
        <w:ind w:right="-90"/>
        <w:jc w:val="center"/>
        <w:rPr>
          <w:b/>
          <w:bCs/>
          <w:color w:val="000000"/>
          <w:sz w:val="22"/>
          <w:szCs w:val="22"/>
        </w:rPr>
      </w:pPr>
      <w:bookmarkStart w:id="0" w:name="_GoBack"/>
      <w:r w:rsidRPr="00950225">
        <w:rPr>
          <w:b/>
          <w:bCs/>
          <w:color w:val="000000"/>
          <w:sz w:val="22"/>
          <w:szCs w:val="22"/>
        </w:rPr>
        <w:t xml:space="preserve">Office of Inspector General Prospective Evaluation of Bill 23-91 </w:t>
      </w:r>
    </w:p>
    <w:p w14:paraId="5195BEF8" w14:textId="2E2D60FF" w:rsidR="009505EF" w:rsidRPr="00950225" w:rsidRDefault="009505EF" w:rsidP="007E7A4D">
      <w:pPr>
        <w:ind w:right="-90"/>
        <w:jc w:val="center"/>
        <w:rPr>
          <w:b/>
          <w:bCs/>
          <w:color w:val="000000"/>
          <w:sz w:val="22"/>
          <w:szCs w:val="22"/>
        </w:rPr>
      </w:pPr>
      <w:r w:rsidRPr="00950225">
        <w:rPr>
          <w:b/>
          <w:bCs/>
          <w:color w:val="000000"/>
          <w:sz w:val="22"/>
          <w:szCs w:val="22"/>
        </w:rPr>
        <w:t>and Evaluation of DCRA Business Processes</w:t>
      </w:r>
      <w:bookmarkEnd w:id="0"/>
    </w:p>
    <w:p w14:paraId="114F0FFF" w14:textId="77777777" w:rsidR="00C170BA" w:rsidRPr="00950225" w:rsidRDefault="00C170BA" w:rsidP="00C170BA">
      <w:pPr>
        <w:spacing w:before="120" w:after="120"/>
        <w:ind w:right="-90"/>
        <w:jc w:val="center"/>
        <w:rPr>
          <w:bCs/>
          <w:color w:val="000000"/>
          <w:sz w:val="22"/>
          <w:szCs w:val="22"/>
        </w:rPr>
      </w:pPr>
      <w:r w:rsidRPr="00950225">
        <w:rPr>
          <w:bCs/>
          <w:color w:val="000000"/>
          <w:sz w:val="22"/>
          <w:szCs w:val="22"/>
        </w:rPr>
        <w:t>on</w:t>
      </w:r>
    </w:p>
    <w:p w14:paraId="21255433" w14:textId="454BD239" w:rsidR="00C170BA" w:rsidRPr="00950225" w:rsidRDefault="009505EF" w:rsidP="00C170BA">
      <w:pPr>
        <w:jc w:val="center"/>
        <w:rPr>
          <w:b/>
          <w:bCs/>
          <w:color w:val="000000"/>
          <w:sz w:val="22"/>
          <w:szCs w:val="22"/>
        </w:rPr>
      </w:pPr>
      <w:r w:rsidRPr="00950225">
        <w:rPr>
          <w:b/>
          <w:bCs/>
          <w:color w:val="000000"/>
          <w:sz w:val="22"/>
          <w:szCs w:val="22"/>
        </w:rPr>
        <w:t>Tuesday, December 10, 2019</w:t>
      </w:r>
    </w:p>
    <w:p w14:paraId="301BE299" w14:textId="0371DEBE" w:rsidR="00C170BA" w:rsidRPr="00950225" w:rsidRDefault="009505EF" w:rsidP="00C170BA">
      <w:pPr>
        <w:jc w:val="center"/>
        <w:rPr>
          <w:b/>
          <w:bCs/>
          <w:color w:val="000000"/>
          <w:sz w:val="22"/>
          <w:szCs w:val="22"/>
        </w:rPr>
      </w:pPr>
      <w:r w:rsidRPr="00950225">
        <w:rPr>
          <w:b/>
          <w:bCs/>
          <w:color w:val="000000"/>
          <w:sz w:val="22"/>
          <w:szCs w:val="22"/>
        </w:rPr>
        <w:t>11:30</w:t>
      </w:r>
      <w:r w:rsidR="00C170BA" w:rsidRPr="00950225">
        <w:rPr>
          <w:b/>
          <w:bCs/>
          <w:color w:val="000000"/>
          <w:sz w:val="22"/>
          <w:szCs w:val="22"/>
        </w:rPr>
        <w:t xml:space="preserve"> </w:t>
      </w:r>
      <w:r w:rsidRPr="00950225">
        <w:rPr>
          <w:b/>
          <w:bCs/>
          <w:color w:val="000000"/>
          <w:sz w:val="22"/>
          <w:szCs w:val="22"/>
        </w:rPr>
        <w:t>a</w:t>
      </w:r>
      <w:r w:rsidR="00C170BA" w:rsidRPr="00950225">
        <w:rPr>
          <w:b/>
          <w:bCs/>
          <w:color w:val="000000"/>
          <w:sz w:val="22"/>
          <w:szCs w:val="22"/>
        </w:rPr>
        <w:t xml:space="preserve">.m., Room </w:t>
      </w:r>
      <w:r w:rsidRPr="00950225">
        <w:rPr>
          <w:b/>
          <w:bCs/>
          <w:color w:val="000000"/>
          <w:sz w:val="22"/>
          <w:szCs w:val="22"/>
        </w:rPr>
        <w:t>412</w:t>
      </w:r>
      <w:r w:rsidR="00C170BA" w:rsidRPr="00950225">
        <w:rPr>
          <w:b/>
          <w:bCs/>
          <w:color w:val="000000"/>
          <w:sz w:val="22"/>
          <w:szCs w:val="22"/>
        </w:rPr>
        <w:t>, John A. Wilson Building</w:t>
      </w:r>
    </w:p>
    <w:p w14:paraId="38D0D8A8" w14:textId="77777777" w:rsidR="00C170BA" w:rsidRPr="00950225" w:rsidRDefault="00C170BA" w:rsidP="00C170BA">
      <w:pPr>
        <w:jc w:val="center"/>
        <w:rPr>
          <w:b/>
          <w:bCs/>
          <w:color w:val="000000"/>
          <w:sz w:val="22"/>
          <w:szCs w:val="22"/>
        </w:rPr>
      </w:pPr>
      <w:r w:rsidRPr="00950225">
        <w:rPr>
          <w:b/>
          <w:bCs/>
          <w:color w:val="000000"/>
          <w:sz w:val="22"/>
          <w:szCs w:val="22"/>
        </w:rPr>
        <w:t>1350 Pennsylvania Avenue, NW</w:t>
      </w:r>
    </w:p>
    <w:p w14:paraId="3F146D0A" w14:textId="77777777" w:rsidR="00C170BA" w:rsidRPr="00950225" w:rsidRDefault="00C170BA" w:rsidP="00C170BA">
      <w:pPr>
        <w:jc w:val="center"/>
        <w:rPr>
          <w:b/>
          <w:bCs/>
          <w:color w:val="000000"/>
          <w:sz w:val="22"/>
          <w:szCs w:val="22"/>
        </w:rPr>
      </w:pPr>
      <w:r w:rsidRPr="00950225">
        <w:rPr>
          <w:b/>
          <w:bCs/>
          <w:color w:val="000000"/>
          <w:sz w:val="22"/>
          <w:szCs w:val="22"/>
        </w:rPr>
        <w:t>Washington, DC 20004</w:t>
      </w:r>
    </w:p>
    <w:p w14:paraId="0DA7E177" w14:textId="77777777" w:rsidR="00E51972" w:rsidRPr="00950225" w:rsidRDefault="00E51972" w:rsidP="00E51972">
      <w:pPr>
        <w:jc w:val="center"/>
        <w:rPr>
          <w:b/>
          <w:bCs/>
          <w:color w:val="000000"/>
          <w:sz w:val="22"/>
          <w:szCs w:val="22"/>
        </w:rPr>
      </w:pPr>
    </w:p>
    <w:p w14:paraId="7C815AFC" w14:textId="52CD0B9C" w:rsidR="00E21A0A" w:rsidRPr="00950225" w:rsidRDefault="00E21A0A" w:rsidP="00E21A0A">
      <w:pPr>
        <w:ind w:firstLine="720"/>
        <w:jc w:val="both"/>
        <w:rPr>
          <w:b/>
          <w:color w:val="000000"/>
          <w:sz w:val="22"/>
          <w:szCs w:val="22"/>
        </w:rPr>
      </w:pPr>
      <w:r w:rsidRPr="00950225">
        <w:rPr>
          <w:color w:val="000000"/>
          <w:sz w:val="22"/>
          <w:szCs w:val="22"/>
        </w:rPr>
        <w:t xml:space="preserve">Council Chairman Phil Mendelson announces the scheduling of a public hearing of the Committee of Whole on </w:t>
      </w:r>
      <w:r w:rsidRPr="00EC2924">
        <w:rPr>
          <w:b/>
          <w:color w:val="000000"/>
          <w:sz w:val="22"/>
          <w:szCs w:val="22"/>
        </w:rPr>
        <w:t xml:space="preserve">Bill </w:t>
      </w:r>
      <w:r w:rsidR="003C67EA" w:rsidRPr="00EC2924">
        <w:rPr>
          <w:b/>
          <w:color w:val="000000"/>
          <w:sz w:val="22"/>
          <w:szCs w:val="22"/>
        </w:rPr>
        <w:t>23-91</w:t>
      </w:r>
      <w:r w:rsidRPr="00EC2924">
        <w:rPr>
          <w:b/>
          <w:color w:val="000000"/>
          <w:sz w:val="22"/>
          <w:szCs w:val="22"/>
        </w:rPr>
        <w:t>, the “</w:t>
      </w:r>
      <w:r w:rsidR="00F6756B" w:rsidRPr="00EC2924">
        <w:rPr>
          <w:b/>
          <w:color w:val="000000"/>
          <w:sz w:val="22"/>
          <w:szCs w:val="22"/>
        </w:rPr>
        <w:t>Department of Buildings Establishment</w:t>
      </w:r>
      <w:r w:rsidRPr="00EC2924">
        <w:rPr>
          <w:b/>
          <w:color w:val="000000"/>
          <w:sz w:val="22"/>
          <w:szCs w:val="22"/>
        </w:rPr>
        <w:t xml:space="preserve"> Act of 201</w:t>
      </w:r>
      <w:r w:rsidR="003C67EA" w:rsidRPr="00EC2924">
        <w:rPr>
          <w:b/>
          <w:color w:val="000000"/>
          <w:sz w:val="22"/>
          <w:szCs w:val="22"/>
        </w:rPr>
        <w:t>9,</w:t>
      </w:r>
      <w:r w:rsidRPr="00EC2924">
        <w:rPr>
          <w:b/>
          <w:color w:val="000000"/>
          <w:sz w:val="22"/>
          <w:szCs w:val="22"/>
        </w:rPr>
        <w:t xml:space="preserve">” </w:t>
      </w:r>
      <w:r w:rsidR="003C67EA" w:rsidRPr="00EC2924">
        <w:rPr>
          <w:b/>
          <w:color w:val="000000"/>
          <w:sz w:val="22"/>
          <w:szCs w:val="22"/>
        </w:rPr>
        <w:t xml:space="preserve"> and the Office Inspector General’s (OIG) Prospective Evaluation of Bill 23-91 and Evaluation of DCRA </w:t>
      </w:r>
      <w:r w:rsidR="00EC2924" w:rsidRPr="00EC2924">
        <w:rPr>
          <w:b/>
          <w:color w:val="000000"/>
          <w:sz w:val="22"/>
          <w:szCs w:val="22"/>
        </w:rPr>
        <w:t>B</w:t>
      </w:r>
      <w:r w:rsidR="003C67EA" w:rsidRPr="00EC2924">
        <w:rPr>
          <w:b/>
          <w:color w:val="000000"/>
          <w:sz w:val="22"/>
          <w:szCs w:val="22"/>
        </w:rPr>
        <w:t xml:space="preserve">usiness </w:t>
      </w:r>
      <w:r w:rsidR="00EC2924" w:rsidRPr="00EC2924">
        <w:rPr>
          <w:b/>
          <w:color w:val="000000"/>
          <w:sz w:val="22"/>
          <w:szCs w:val="22"/>
        </w:rPr>
        <w:t>P</w:t>
      </w:r>
      <w:r w:rsidR="003C67EA" w:rsidRPr="00EC2924">
        <w:rPr>
          <w:b/>
          <w:color w:val="000000"/>
          <w:sz w:val="22"/>
          <w:szCs w:val="22"/>
        </w:rPr>
        <w:t>rocesses</w:t>
      </w:r>
      <w:r w:rsidR="003C67EA" w:rsidRPr="00950225">
        <w:rPr>
          <w:bCs/>
          <w:color w:val="000000"/>
          <w:sz w:val="22"/>
          <w:szCs w:val="22"/>
        </w:rPr>
        <w:t>.</w:t>
      </w:r>
      <w:r w:rsidRPr="00950225">
        <w:rPr>
          <w:bCs/>
          <w:color w:val="000000"/>
          <w:sz w:val="22"/>
          <w:szCs w:val="22"/>
        </w:rPr>
        <w:t xml:space="preserve"> </w:t>
      </w:r>
      <w:r w:rsidRPr="00950225">
        <w:rPr>
          <w:color w:val="000000"/>
          <w:sz w:val="22"/>
          <w:szCs w:val="22"/>
        </w:rPr>
        <w:t>The hearing will</w:t>
      </w:r>
      <w:r w:rsidR="00D37C97" w:rsidRPr="00950225">
        <w:rPr>
          <w:color w:val="000000"/>
          <w:sz w:val="22"/>
          <w:szCs w:val="22"/>
        </w:rPr>
        <w:t xml:space="preserve"> be held on </w:t>
      </w:r>
      <w:r w:rsidR="003C67EA" w:rsidRPr="00950225">
        <w:rPr>
          <w:b/>
          <w:bCs/>
          <w:color w:val="000000"/>
          <w:sz w:val="22"/>
          <w:szCs w:val="22"/>
        </w:rPr>
        <w:t>Tuesday</w:t>
      </w:r>
      <w:r w:rsidR="00D37C97" w:rsidRPr="00950225">
        <w:rPr>
          <w:b/>
          <w:bCs/>
          <w:color w:val="000000"/>
          <w:sz w:val="22"/>
          <w:szCs w:val="22"/>
        </w:rPr>
        <w:t xml:space="preserve">, </w:t>
      </w:r>
      <w:r w:rsidR="003C67EA" w:rsidRPr="00950225">
        <w:rPr>
          <w:b/>
          <w:bCs/>
          <w:color w:val="000000"/>
          <w:sz w:val="22"/>
          <w:szCs w:val="22"/>
        </w:rPr>
        <w:t>December 10, 2019 at 11:30 a.m</w:t>
      </w:r>
      <w:r w:rsidR="00014976" w:rsidRPr="00950225">
        <w:rPr>
          <w:b/>
          <w:bCs/>
          <w:color w:val="000000"/>
          <w:sz w:val="22"/>
          <w:szCs w:val="22"/>
        </w:rPr>
        <w:t xml:space="preserve">. in Room </w:t>
      </w:r>
      <w:r w:rsidR="003C67EA" w:rsidRPr="00950225">
        <w:rPr>
          <w:b/>
          <w:bCs/>
          <w:color w:val="000000"/>
          <w:sz w:val="22"/>
          <w:szCs w:val="22"/>
        </w:rPr>
        <w:t>412</w:t>
      </w:r>
      <w:r w:rsidRPr="00950225">
        <w:rPr>
          <w:color w:val="000000"/>
          <w:sz w:val="22"/>
          <w:szCs w:val="22"/>
        </w:rPr>
        <w:t xml:space="preserve"> of the John A. Wilson Building, 1350 Pennsylvania Avenue, NW.</w:t>
      </w:r>
      <w:r w:rsidRPr="00950225">
        <w:rPr>
          <w:b/>
          <w:color w:val="000000"/>
          <w:sz w:val="22"/>
          <w:szCs w:val="22"/>
        </w:rPr>
        <w:t xml:space="preserve"> </w:t>
      </w:r>
    </w:p>
    <w:p w14:paraId="098C5DB3" w14:textId="77777777" w:rsidR="001D7937" w:rsidRPr="00950225" w:rsidRDefault="001D7937" w:rsidP="006C715F">
      <w:pPr>
        <w:ind w:firstLine="720"/>
        <w:contextualSpacing/>
        <w:jc w:val="both"/>
        <w:rPr>
          <w:color w:val="000000"/>
          <w:sz w:val="22"/>
          <w:szCs w:val="22"/>
        </w:rPr>
      </w:pPr>
    </w:p>
    <w:p w14:paraId="68F36215" w14:textId="29B9F020" w:rsidR="001D7937" w:rsidRPr="00950225" w:rsidRDefault="001D7937" w:rsidP="003C655B">
      <w:pPr>
        <w:ind w:firstLine="720"/>
        <w:contextualSpacing/>
        <w:jc w:val="both"/>
        <w:rPr>
          <w:color w:val="222222"/>
          <w:sz w:val="22"/>
          <w:szCs w:val="22"/>
          <w:shd w:val="clear" w:color="auto" w:fill="FFFFFF"/>
        </w:rPr>
      </w:pPr>
      <w:r w:rsidRPr="00950225">
        <w:rPr>
          <w:color w:val="000000"/>
          <w:sz w:val="22"/>
          <w:szCs w:val="22"/>
        </w:rPr>
        <w:t>T</w:t>
      </w:r>
      <w:r w:rsidR="0018565C" w:rsidRPr="00950225">
        <w:rPr>
          <w:color w:val="000000"/>
          <w:sz w:val="22"/>
          <w:szCs w:val="22"/>
        </w:rPr>
        <w:t xml:space="preserve">he stated purpose of Bill </w:t>
      </w:r>
      <w:r w:rsidR="003C67EA" w:rsidRPr="00950225">
        <w:rPr>
          <w:color w:val="000000"/>
          <w:sz w:val="22"/>
          <w:szCs w:val="22"/>
        </w:rPr>
        <w:t>23-91</w:t>
      </w:r>
      <w:r w:rsidRPr="00950225">
        <w:rPr>
          <w:color w:val="000000"/>
          <w:sz w:val="22"/>
          <w:szCs w:val="22"/>
        </w:rPr>
        <w:t xml:space="preserve"> </w:t>
      </w:r>
      <w:r w:rsidR="00220F62" w:rsidRPr="00950225">
        <w:rPr>
          <w:color w:val="000000"/>
          <w:sz w:val="22"/>
          <w:szCs w:val="22"/>
        </w:rPr>
        <w:t xml:space="preserve">is </w:t>
      </w:r>
      <w:r w:rsidR="003C655B" w:rsidRPr="00950225">
        <w:rPr>
          <w:color w:val="000000"/>
          <w:sz w:val="22"/>
          <w:szCs w:val="22"/>
        </w:rPr>
        <w:t xml:space="preserve">to </w:t>
      </w:r>
      <w:r w:rsidR="003C655B" w:rsidRPr="00950225">
        <w:rPr>
          <w:color w:val="222222"/>
          <w:sz w:val="22"/>
          <w:szCs w:val="22"/>
          <w:shd w:val="clear" w:color="auto" w:fill="FFFFFF"/>
        </w:rPr>
        <w:t xml:space="preserve">establish </w:t>
      </w:r>
      <w:r w:rsidR="00B94A5F">
        <w:rPr>
          <w:color w:val="222222"/>
          <w:sz w:val="22"/>
          <w:szCs w:val="22"/>
          <w:shd w:val="clear" w:color="auto" w:fill="FFFFFF"/>
        </w:rPr>
        <w:t>a</w:t>
      </w:r>
      <w:r w:rsidR="003C655B" w:rsidRPr="00950225">
        <w:rPr>
          <w:color w:val="222222"/>
          <w:sz w:val="22"/>
          <w:szCs w:val="22"/>
          <w:shd w:val="clear" w:color="auto" w:fill="FFFFFF"/>
        </w:rPr>
        <w:t xml:space="preserve"> Department of Buildings (DOB) as a new </w:t>
      </w:r>
      <w:r w:rsidR="003C7570" w:rsidRPr="00950225">
        <w:rPr>
          <w:color w:val="222222"/>
          <w:sz w:val="22"/>
          <w:szCs w:val="22"/>
          <w:shd w:val="clear" w:color="auto" w:fill="FFFFFF"/>
        </w:rPr>
        <w:t xml:space="preserve">subordinate </w:t>
      </w:r>
      <w:r w:rsidR="003C655B" w:rsidRPr="00950225">
        <w:rPr>
          <w:color w:val="222222"/>
          <w:sz w:val="22"/>
          <w:szCs w:val="22"/>
          <w:shd w:val="clear" w:color="auto" w:fill="FFFFFF"/>
        </w:rPr>
        <w:t>agency within the Executive branch</w:t>
      </w:r>
      <w:r w:rsidR="00950225" w:rsidRPr="00950225">
        <w:rPr>
          <w:color w:val="222222"/>
          <w:sz w:val="22"/>
          <w:szCs w:val="22"/>
          <w:shd w:val="clear" w:color="auto" w:fill="FFFFFF"/>
        </w:rPr>
        <w:t xml:space="preserve">, </w:t>
      </w:r>
      <w:proofErr w:type="spellStart"/>
      <w:r w:rsidR="00950225" w:rsidRPr="00950225">
        <w:rPr>
          <w:color w:val="222222"/>
          <w:sz w:val="22"/>
          <w:szCs w:val="22"/>
          <w:shd w:val="clear" w:color="auto" w:fill="FFFFFF"/>
        </w:rPr>
        <w:t>redesignating</w:t>
      </w:r>
      <w:proofErr w:type="spellEnd"/>
      <w:r w:rsidR="00950225" w:rsidRPr="00950225">
        <w:rPr>
          <w:color w:val="222222"/>
          <w:sz w:val="22"/>
          <w:szCs w:val="22"/>
          <w:shd w:val="clear" w:color="auto" w:fill="FFFFFF"/>
        </w:rPr>
        <w:t xml:space="preserve"> the Department of Consumer and Regulatory Affairs as the Department of Licensing and Consumer Protection (DLCP) to reflect the </w:t>
      </w:r>
      <w:r w:rsidR="00B94A5F">
        <w:rPr>
          <w:color w:val="222222"/>
          <w:sz w:val="22"/>
          <w:szCs w:val="22"/>
          <w:shd w:val="clear" w:color="auto" w:fill="FFFFFF"/>
        </w:rPr>
        <w:t>revised</w:t>
      </w:r>
      <w:r w:rsidR="00950225" w:rsidRPr="00950225">
        <w:rPr>
          <w:color w:val="222222"/>
          <w:sz w:val="22"/>
          <w:szCs w:val="22"/>
          <w:shd w:val="clear" w:color="auto" w:fill="FFFFFF"/>
        </w:rPr>
        <w:t xml:space="preserve"> responsibilities of that agency</w:t>
      </w:r>
      <w:r w:rsidR="003C655B" w:rsidRPr="00950225">
        <w:rPr>
          <w:color w:val="222222"/>
          <w:sz w:val="22"/>
          <w:szCs w:val="22"/>
          <w:shd w:val="clear" w:color="auto" w:fill="FFFFFF"/>
        </w:rPr>
        <w:t>.</w:t>
      </w:r>
      <w:r w:rsidR="003C7570" w:rsidRPr="00950225">
        <w:rPr>
          <w:color w:val="222222"/>
          <w:sz w:val="22"/>
          <w:szCs w:val="22"/>
          <w:shd w:val="clear" w:color="auto" w:fill="FFFFFF"/>
        </w:rPr>
        <w:t xml:space="preserve">  </w:t>
      </w:r>
      <w:r w:rsidR="00B95BEC" w:rsidRPr="00950225">
        <w:rPr>
          <w:color w:val="222222"/>
          <w:sz w:val="22"/>
          <w:szCs w:val="22"/>
          <w:shd w:val="clear" w:color="auto" w:fill="FFFFFF"/>
        </w:rPr>
        <w:t>The Department of Buildings will be responsible for</w:t>
      </w:r>
      <w:r w:rsidR="00CB3863" w:rsidRPr="00950225">
        <w:rPr>
          <w:color w:val="222222"/>
          <w:sz w:val="22"/>
          <w:szCs w:val="22"/>
          <w:shd w:val="clear" w:color="auto" w:fill="FFFFFF"/>
        </w:rPr>
        <w:t xml:space="preserve"> </w:t>
      </w:r>
      <w:r w:rsidR="003C7570" w:rsidRPr="00950225">
        <w:rPr>
          <w:color w:val="222222"/>
          <w:sz w:val="22"/>
          <w:szCs w:val="22"/>
          <w:shd w:val="clear" w:color="auto" w:fill="FFFFFF"/>
        </w:rPr>
        <w:t>the administration</w:t>
      </w:r>
      <w:r w:rsidR="003C655B" w:rsidRPr="00950225">
        <w:rPr>
          <w:color w:val="222222"/>
          <w:sz w:val="22"/>
          <w:szCs w:val="22"/>
          <w:shd w:val="clear" w:color="auto" w:fill="FFFFFF"/>
        </w:rPr>
        <w:t xml:space="preserve"> and enforcement of construction compliance, rental housing safety, and residential property maintenance activities.</w:t>
      </w:r>
      <w:r w:rsidR="003C67EA" w:rsidRPr="00950225">
        <w:rPr>
          <w:color w:val="222222"/>
          <w:sz w:val="22"/>
          <w:szCs w:val="22"/>
          <w:shd w:val="clear" w:color="auto" w:fill="FFFFFF"/>
        </w:rPr>
        <w:t xml:space="preserve"> On May 31, 2019, Chairman</w:t>
      </w:r>
      <w:r w:rsidR="00B94A5F">
        <w:rPr>
          <w:color w:val="222222"/>
          <w:sz w:val="22"/>
          <w:szCs w:val="22"/>
          <w:shd w:val="clear" w:color="auto" w:fill="FFFFFF"/>
        </w:rPr>
        <w:t xml:space="preserve"> Mendelson</w:t>
      </w:r>
      <w:r w:rsidR="003C67EA" w:rsidRPr="00950225">
        <w:rPr>
          <w:color w:val="222222"/>
          <w:sz w:val="22"/>
          <w:szCs w:val="22"/>
          <w:shd w:val="clear" w:color="auto" w:fill="FFFFFF"/>
        </w:rPr>
        <w:t xml:space="preserve"> requested </w:t>
      </w:r>
      <w:r w:rsidR="00950225" w:rsidRPr="00950225">
        <w:rPr>
          <w:color w:val="222222"/>
          <w:sz w:val="22"/>
          <w:szCs w:val="22"/>
          <w:shd w:val="clear" w:color="auto" w:fill="FFFFFF"/>
        </w:rPr>
        <w:t>that the Office of Inspector General (OIG) conduct a prospective evaluation of Bill 23-91 and analyze the business processes of DCRA to recommend where the agency and Council can improve the agency’s performance. The OIG contracted with Federal Management Systems, Inc. to conduct these evaluations and produce a report that will be the subject of this hearing in addition to Bill 23-91 more generally.</w:t>
      </w:r>
    </w:p>
    <w:p w14:paraId="5C06B976" w14:textId="77777777" w:rsidR="001D7937" w:rsidRPr="00950225" w:rsidRDefault="001D7937" w:rsidP="001D7937">
      <w:pPr>
        <w:ind w:firstLine="720"/>
        <w:jc w:val="both"/>
        <w:rPr>
          <w:color w:val="000000"/>
          <w:sz w:val="22"/>
          <w:szCs w:val="22"/>
        </w:rPr>
      </w:pPr>
    </w:p>
    <w:p w14:paraId="0905CB0C" w14:textId="5D3DD011" w:rsidR="00E51972" w:rsidRPr="00950225" w:rsidRDefault="001D7937" w:rsidP="001D7937">
      <w:pPr>
        <w:ind w:firstLine="720"/>
        <w:jc w:val="both"/>
        <w:rPr>
          <w:sz w:val="22"/>
          <w:szCs w:val="22"/>
        </w:rPr>
      </w:pPr>
      <w:r w:rsidRPr="00950225">
        <w:rPr>
          <w:sz w:val="22"/>
          <w:szCs w:val="22"/>
        </w:rPr>
        <w:t>Those who wish to testify are asked to email</w:t>
      </w:r>
      <w:r w:rsidR="009F6C14" w:rsidRPr="00950225">
        <w:rPr>
          <w:sz w:val="22"/>
          <w:szCs w:val="22"/>
        </w:rPr>
        <w:t xml:space="preserve"> the Committee of the Whole at </w:t>
      </w:r>
      <w:r w:rsidRPr="00950225">
        <w:rPr>
          <w:sz w:val="22"/>
          <w:szCs w:val="22"/>
        </w:rPr>
        <w:t xml:space="preserve">cow@dccouncil.us, or call </w:t>
      </w:r>
      <w:r w:rsidR="003C67EA" w:rsidRPr="00950225">
        <w:rPr>
          <w:sz w:val="22"/>
          <w:szCs w:val="22"/>
        </w:rPr>
        <w:t>Blaine Stum</w:t>
      </w:r>
      <w:r w:rsidRPr="00950225">
        <w:rPr>
          <w:sz w:val="22"/>
          <w:szCs w:val="22"/>
        </w:rPr>
        <w:t xml:space="preserve">, </w:t>
      </w:r>
      <w:r w:rsidR="003C655B" w:rsidRPr="00950225">
        <w:rPr>
          <w:sz w:val="22"/>
          <w:szCs w:val="22"/>
        </w:rPr>
        <w:t>Legislative Policy Advisor</w:t>
      </w:r>
      <w:r w:rsidRPr="00950225">
        <w:rPr>
          <w:sz w:val="22"/>
          <w:szCs w:val="22"/>
        </w:rPr>
        <w:t xml:space="preserve"> at (202) 724-80</w:t>
      </w:r>
      <w:r w:rsidR="003C655B" w:rsidRPr="00950225">
        <w:rPr>
          <w:sz w:val="22"/>
          <w:szCs w:val="22"/>
        </w:rPr>
        <w:t>92</w:t>
      </w:r>
      <w:r w:rsidRPr="00950225">
        <w:rPr>
          <w:sz w:val="22"/>
          <w:szCs w:val="22"/>
        </w:rPr>
        <w:t xml:space="preserve">, and provide your name, address, telephone number, organizational affiliation and title (if any) by close of business </w:t>
      </w:r>
      <w:r w:rsidR="003C67EA" w:rsidRPr="00950225">
        <w:rPr>
          <w:sz w:val="22"/>
          <w:szCs w:val="22"/>
        </w:rPr>
        <w:t>Friday, December 6, 2019</w:t>
      </w:r>
      <w:r w:rsidRPr="00950225">
        <w:rPr>
          <w:sz w:val="22"/>
          <w:szCs w:val="22"/>
        </w:rPr>
        <w:t>.  Persons wishing to testify are encouraged, but not required, to submit 15 copies of written testimony.</w:t>
      </w:r>
      <w:r w:rsidR="0013368C" w:rsidRPr="00950225">
        <w:rPr>
          <w:sz w:val="22"/>
          <w:szCs w:val="22"/>
        </w:rPr>
        <w:t xml:space="preserve">  </w:t>
      </w:r>
      <w:r w:rsidRPr="00950225">
        <w:rPr>
          <w:sz w:val="22"/>
          <w:szCs w:val="22"/>
        </w:rPr>
        <w:t xml:space="preserve">If submitted by the close of business on </w:t>
      </w:r>
      <w:r w:rsidR="003C67EA" w:rsidRPr="00950225">
        <w:rPr>
          <w:sz w:val="22"/>
          <w:szCs w:val="22"/>
        </w:rPr>
        <w:t>December 6</w:t>
      </w:r>
      <w:r w:rsidR="003C67EA" w:rsidRPr="00950225">
        <w:rPr>
          <w:sz w:val="22"/>
          <w:szCs w:val="22"/>
          <w:vertAlign w:val="superscript"/>
        </w:rPr>
        <w:t>th</w:t>
      </w:r>
      <w:r w:rsidR="005A33F1" w:rsidRPr="00950225">
        <w:rPr>
          <w:sz w:val="22"/>
          <w:szCs w:val="22"/>
        </w:rPr>
        <w:t xml:space="preserve"> </w:t>
      </w:r>
      <w:r w:rsidRPr="00950225">
        <w:rPr>
          <w:sz w:val="22"/>
          <w:szCs w:val="22"/>
        </w:rPr>
        <w:t xml:space="preserve">the testimony will be distributed to Councilmembers before the hearing.  Witnesses should limit their testimony to four minutes; less time will be allowed if there are </w:t>
      </w:r>
      <w:proofErr w:type="gramStart"/>
      <w:r w:rsidRPr="00950225">
        <w:rPr>
          <w:sz w:val="22"/>
          <w:szCs w:val="22"/>
        </w:rPr>
        <w:t>a large number of</w:t>
      </w:r>
      <w:proofErr w:type="gramEnd"/>
      <w:r w:rsidRPr="00950225">
        <w:rPr>
          <w:sz w:val="22"/>
          <w:szCs w:val="22"/>
        </w:rPr>
        <w:t xml:space="preserve"> witnesses.  </w:t>
      </w:r>
      <w:r w:rsidR="00E27167" w:rsidRPr="00950225">
        <w:rPr>
          <w:sz w:val="22"/>
          <w:szCs w:val="22"/>
        </w:rPr>
        <w:t>Copies of the legislation can be obtained through the Legislative Services Division of the Secretary of the Council’s office or on http://lims.dccouncil.us</w:t>
      </w:r>
      <w:r w:rsidR="00876195" w:rsidRPr="00950225">
        <w:rPr>
          <w:sz w:val="22"/>
          <w:szCs w:val="22"/>
        </w:rPr>
        <w:t xml:space="preserve">.  </w:t>
      </w:r>
      <w:r w:rsidR="00E27167" w:rsidRPr="00950225">
        <w:rPr>
          <w:sz w:val="22"/>
          <w:szCs w:val="22"/>
        </w:rPr>
        <w:t>Hearing materials, including a draft witness list, can be accessed</w:t>
      </w:r>
      <w:r w:rsidR="00950225">
        <w:rPr>
          <w:sz w:val="22"/>
          <w:szCs w:val="22"/>
        </w:rPr>
        <w:t xml:space="preserve"> at, </w:t>
      </w:r>
      <w:r w:rsidR="00950225" w:rsidRPr="00950225">
        <w:rPr>
          <w:sz w:val="22"/>
          <w:szCs w:val="22"/>
        </w:rPr>
        <w:t>http://www.chairmanmendelson.com/circulation</w:t>
      </w:r>
      <w:r w:rsidR="00950225">
        <w:rPr>
          <w:sz w:val="22"/>
          <w:szCs w:val="22"/>
        </w:rPr>
        <w:t>,</w:t>
      </w:r>
      <w:r w:rsidR="00E27167" w:rsidRPr="00950225">
        <w:rPr>
          <w:sz w:val="22"/>
          <w:szCs w:val="22"/>
        </w:rPr>
        <w:t xml:space="preserve"> 24 hours in advance of the hearing.</w:t>
      </w:r>
    </w:p>
    <w:p w14:paraId="3E4B4368" w14:textId="77777777" w:rsidR="00E51972" w:rsidRPr="00950225" w:rsidRDefault="00E51972" w:rsidP="001D7937">
      <w:pPr>
        <w:ind w:firstLine="720"/>
        <w:jc w:val="both"/>
        <w:rPr>
          <w:sz w:val="22"/>
          <w:szCs w:val="22"/>
        </w:rPr>
      </w:pPr>
    </w:p>
    <w:p w14:paraId="6865C186" w14:textId="1A99B58E" w:rsidR="001D66D2" w:rsidRPr="00950225" w:rsidRDefault="001D7937" w:rsidP="00E51972">
      <w:pPr>
        <w:ind w:firstLine="720"/>
        <w:jc w:val="both"/>
        <w:rPr>
          <w:sz w:val="22"/>
          <w:szCs w:val="22"/>
        </w:rPr>
      </w:pPr>
      <w:r w:rsidRPr="00950225">
        <w:rPr>
          <w:sz w:val="22"/>
          <w:szCs w:val="22"/>
        </w:rPr>
        <w:t xml:space="preserve">If you are unable to testify at the hearing, written statements are encouraged and will be made a part of the official record.  Written statements should be submitted to the Committee of the Whole, Council of the District of Columbia, Suite 410 of the John A. Wilson Building, 1350 Pennsylvania Avenue, N.W., Washington, D.C. 20004.  The record will close at 5:00 p.m. on </w:t>
      </w:r>
      <w:r w:rsidR="00B94A5F">
        <w:rPr>
          <w:sz w:val="22"/>
          <w:szCs w:val="22"/>
        </w:rPr>
        <w:t>Friday</w:t>
      </w:r>
      <w:r w:rsidR="003C67EA" w:rsidRPr="00950225">
        <w:rPr>
          <w:sz w:val="22"/>
          <w:szCs w:val="22"/>
        </w:rPr>
        <w:t>, December 2</w:t>
      </w:r>
      <w:r w:rsidR="00B94A5F">
        <w:rPr>
          <w:sz w:val="22"/>
          <w:szCs w:val="22"/>
        </w:rPr>
        <w:t>7</w:t>
      </w:r>
      <w:r w:rsidR="003C67EA" w:rsidRPr="00950225">
        <w:rPr>
          <w:sz w:val="22"/>
          <w:szCs w:val="22"/>
        </w:rPr>
        <w:t>, 2019</w:t>
      </w:r>
      <w:r w:rsidRPr="00950225">
        <w:rPr>
          <w:sz w:val="22"/>
          <w:szCs w:val="22"/>
        </w:rPr>
        <w:t>.</w:t>
      </w:r>
    </w:p>
    <w:sectPr w:rsidR="001D66D2" w:rsidRPr="00950225" w:rsidSect="009505EF">
      <w:headerReference w:type="first" r:id="rId6"/>
      <w:pgSz w:w="12240" w:h="15840" w:code="1"/>
      <w:pgMar w:top="1440" w:right="1440" w:bottom="1008"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59D490" w14:textId="77777777" w:rsidR="007965E4" w:rsidRDefault="00DF7017">
      <w:r>
        <w:separator/>
      </w:r>
    </w:p>
  </w:endnote>
  <w:endnote w:type="continuationSeparator" w:id="0">
    <w:p w14:paraId="28EA9AAE" w14:textId="77777777" w:rsidR="007965E4" w:rsidRDefault="00DF70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BE1C3B" w14:textId="77777777" w:rsidR="007965E4" w:rsidRDefault="00DF7017">
      <w:r>
        <w:separator/>
      </w:r>
    </w:p>
  </w:footnote>
  <w:footnote w:type="continuationSeparator" w:id="0">
    <w:p w14:paraId="2C1E06EB" w14:textId="77777777" w:rsidR="007965E4" w:rsidRDefault="00DF70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167FB" w14:textId="77777777" w:rsidR="00500ED2" w:rsidRPr="003A0B90" w:rsidRDefault="00D306CC" w:rsidP="00C04ACE">
    <w:pPr>
      <w:pStyle w:val="Heading1"/>
      <w:rPr>
        <w:rFonts w:ascii="Constantia" w:hAnsi="Constantia"/>
        <w:bCs w:val="0"/>
        <w:color w:val="auto"/>
        <w:spacing w:val="40"/>
        <w:sz w:val="26"/>
        <w:szCs w:val="26"/>
      </w:rPr>
    </w:pPr>
    <w:r w:rsidRPr="003A0B90">
      <w:rPr>
        <w:rFonts w:ascii="Constantia" w:hAnsi="Constantia"/>
        <w:bCs w:val="0"/>
        <w:color w:val="auto"/>
        <w:spacing w:val="40"/>
        <w:sz w:val="26"/>
        <w:szCs w:val="26"/>
      </w:rPr>
      <w:t>COUNCIL OF THE DISTRICT OF COLUMBIA</w:t>
    </w:r>
  </w:p>
  <w:p w14:paraId="77AF0AA1" w14:textId="77777777" w:rsidR="00605894" w:rsidRPr="001C2D03" w:rsidRDefault="00D306CC" w:rsidP="00C170BA">
    <w:pPr>
      <w:rPr>
        <w:rFonts w:ascii="Constantia" w:hAnsi="Constantia"/>
        <w:b/>
        <w:bCs/>
        <w:caps/>
        <w:spacing w:val="40"/>
        <w:sz w:val="26"/>
        <w:szCs w:val="26"/>
      </w:rPr>
    </w:pPr>
    <w:r w:rsidRPr="001C2D03">
      <w:rPr>
        <w:rFonts w:ascii="Constantia" w:hAnsi="Constantia"/>
        <w:b/>
        <w:bCs/>
        <w:caps/>
        <w:spacing w:val="40"/>
        <w:sz w:val="26"/>
        <w:szCs w:val="26"/>
      </w:rPr>
      <w:t xml:space="preserve">Committee </w:t>
    </w:r>
    <w:r>
      <w:rPr>
        <w:rFonts w:ascii="Constantia" w:hAnsi="Constantia"/>
        <w:b/>
        <w:bCs/>
        <w:caps/>
        <w:spacing w:val="40"/>
        <w:sz w:val="26"/>
        <w:szCs w:val="26"/>
      </w:rPr>
      <w:t>OF THE WHOLE</w:t>
    </w:r>
    <w:r w:rsidR="00605894">
      <w:rPr>
        <w:rFonts w:ascii="Constantia" w:hAnsi="Constantia"/>
        <w:b/>
        <w:bCs/>
        <w:caps/>
        <w:spacing w:val="40"/>
        <w:sz w:val="26"/>
        <w:szCs w:val="26"/>
      </w:rPr>
      <w:t xml:space="preserve"> </w:t>
    </w:r>
  </w:p>
  <w:p w14:paraId="1137CBD6" w14:textId="77777777" w:rsidR="00500ED2" w:rsidRPr="001C2D03" w:rsidRDefault="00D306CC" w:rsidP="00C04ACE">
    <w:pPr>
      <w:rPr>
        <w:rFonts w:ascii="Constantia" w:hAnsi="Constantia"/>
        <w:b/>
        <w:bCs/>
        <w:caps/>
        <w:spacing w:val="40"/>
        <w:sz w:val="26"/>
        <w:szCs w:val="26"/>
      </w:rPr>
    </w:pPr>
    <w:r>
      <w:rPr>
        <w:rFonts w:ascii="Constantia" w:hAnsi="Constantia"/>
        <w:b/>
        <w:bCs/>
        <w:caps/>
        <w:spacing w:val="40"/>
        <w:sz w:val="26"/>
        <w:szCs w:val="26"/>
      </w:rPr>
      <w:t xml:space="preserve">Notice of </w:t>
    </w:r>
    <w:r w:rsidR="00C170BA">
      <w:rPr>
        <w:rFonts w:ascii="Constantia" w:hAnsi="Constantia"/>
        <w:b/>
        <w:bCs/>
        <w:caps/>
        <w:spacing w:val="40"/>
        <w:sz w:val="26"/>
        <w:szCs w:val="26"/>
      </w:rPr>
      <w:t xml:space="preserve">A </w:t>
    </w:r>
    <w:r>
      <w:rPr>
        <w:rFonts w:ascii="Constantia" w:hAnsi="Constantia"/>
        <w:b/>
        <w:bCs/>
        <w:caps/>
        <w:spacing w:val="40"/>
        <w:sz w:val="26"/>
        <w:szCs w:val="26"/>
      </w:rPr>
      <w:t xml:space="preserve">public </w:t>
    </w:r>
    <w:r w:rsidR="00D6661E">
      <w:rPr>
        <w:rFonts w:ascii="Constantia" w:hAnsi="Constantia"/>
        <w:b/>
        <w:bCs/>
        <w:caps/>
        <w:spacing w:val="40"/>
        <w:sz w:val="26"/>
        <w:szCs w:val="26"/>
      </w:rPr>
      <w:t>hearing</w:t>
    </w:r>
  </w:p>
  <w:p w14:paraId="24938246" w14:textId="4A818830" w:rsidR="00500ED2" w:rsidRPr="003A0B90" w:rsidRDefault="00D306CC" w:rsidP="00B3757C">
    <w:pPr>
      <w:pBdr>
        <w:bottom w:val="single" w:sz="24" w:space="1" w:color="auto"/>
      </w:pBdr>
      <w:tabs>
        <w:tab w:val="left" w:pos="-1440"/>
        <w:tab w:val="center" w:pos="6480"/>
        <w:tab w:val="left" w:pos="8400"/>
        <w:tab w:val="right" w:pos="9360"/>
      </w:tabs>
      <w:spacing w:line="243" w:lineRule="auto"/>
      <w:rPr>
        <w:b/>
        <w:bCs/>
      </w:rPr>
    </w:pPr>
    <w:r w:rsidRPr="00BE03CB">
      <w:t xml:space="preserve">1350 Pennsylvania Avenue, NW, Washington, DC 20004             </w:t>
    </w:r>
    <w:r>
      <w:tab/>
    </w:r>
    <w:r>
      <w:tab/>
    </w:r>
    <w:r w:rsidR="00B3757C">
      <w:tab/>
    </w:r>
    <w:r w:rsidRPr="00BE03CB">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MTewMDMyMzEysjRQ0lEKTi0uzszPAykwrgUA6KrfUywAAAA="/>
  </w:docVars>
  <w:rsids>
    <w:rsidRoot w:val="00E769C5"/>
    <w:rsid w:val="00014976"/>
    <w:rsid w:val="00034FDC"/>
    <w:rsid w:val="00067DEE"/>
    <w:rsid w:val="00072FD3"/>
    <w:rsid w:val="00080BF8"/>
    <w:rsid w:val="000D31FF"/>
    <w:rsid w:val="0011032B"/>
    <w:rsid w:val="00131462"/>
    <w:rsid w:val="0013368C"/>
    <w:rsid w:val="00153B9C"/>
    <w:rsid w:val="00156B29"/>
    <w:rsid w:val="0015717F"/>
    <w:rsid w:val="00170B3A"/>
    <w:rsid w:val="00175B63"/>
    <w:rsid w:val="00181082"/>
    <w:rsid w:val="00184B2B"/>
    <w:rsid w:val="0018565C"/>
    <w:rsid w:val="001C0D1A"/>
    <w:rsid w:val="001D66D2"/>
    <w:rsid w:val="001D7937"/>
    <w:rsid w:val="001E2D2B"/>
    <w:rsid w:val="001F1E80"/>
    <w:rsid w:val="00220F62"/>
    <w:rsid w:val="00262A2D"/>
    <w:rsid w:val="002A6BEF"/>
    <w:rsid w:val="002B016E"/>
    <w:rsid w:val="002E38AB"/>
    <w:rsid w:val="002F3775"/>
    <w:rsid w:val="00305E62"/>
    <w:rsid w:val="0032460D"/>
    <w:rsid w:val="00345BC5"/>
    <w:rsid w:val="0036184A"/>
    <w:rsid w:val="003810A3"/>
    <w:rsid w:val="00387169"/>
    <w:rsid w:val="0038727F"/>
    <w:rsid w:val="00394510"/>
    <w:rsid w:val="003A1AB9"/>
    <w:rsid w:val="003B7C69"/>
    <w:rsid w:val="003C655B"/>
    <w:rsid w:val="003C67EA"/>
    <w:rsid w:val="003C7570"/>
    <w:rsid w:val="003E6AA4"/>
    <w:rsid w:val="003F58C0"/>
    <w:rsid w:val="004024C0"/>
    <w:rsid w:val="00405197"/>
    <w:rsid w:val="0041114B"/>
    <w:rsid w:val="00440E51"/>
    <w:rsid w:val="00445BC2"/>
    <w:rsid w:val="00467E45"/>
    <w:rsid w:val="00492542"/>
    <w:rsid w:val="004A144D"/>
    <w:rsid w:val="004C3664"/>
    <w:rsid w:val="004E687B"/>
    <w:rsid w:val="00512760"/>
    <w:rsid w:val="00527871"/>
    <w:rsid w:val="00533FC3"/>
    <w:rsid w:val="005A33F1"/>
    <w:rsid w:val="005A3CAF"/>
    <w:rsid w:val="005F4D61"/>
    <w:rsid w:val="005F5655"/>
    <w:rsid w:val="005F5A3D"/>
    <w:rsid w:val="00600A51"/>
    <w:rsid w:val="00605894"/>
    <w:rsid w:val="006243E7"/>
    <w:rsid w:val="00644B1D"/>
    <w:rsid w:val="00644B72"/>
    <w:rsid w:val="00647551"/>
    <w:rsid w:val="00674261"/>
    <w:rsid w:val="006C715F"/>
    <w:rsid w:val="006D3CB9"/>
    <w:rsid w:val="00735230"/>
    <w:rsid w:val="00763C40"/>
    <w:rsid w:val="0079120E"/>
    <w:rsid w:val="007965E4"/>
    <w:rsid w:val="007A374F"/>
    <w:rsid w:val="007B3F0A"/>
    <w:rsid w:val="007E7A4D"/>
    <w:rsid w:val="008066C5"/>
    <w:rsid w:val="00810D3B"/>
    <w:rsid w:val="0082777A"/>
    <w:rsid w:val="008614D6"/>
    <w:rsid w:val="00866627"/>
    <w:rsid w:val="00874240"/>
    <w:rsid w:val="00876195"/>
    <w:rsid w:val="00880665"/>
    <w:rsid w:val="008843FF"/>
    <w:rsid w:val="008A0F71"/>
    <w:rsid w:val="008C40BB"/>
    <w:rsid w:val="008E1660"/>
    <w:rsid w:val="008F0B26"/>
    <w:rsid w:val="00950225"/>
    <w:rsid w:val="009505EF"/>
    <w:rsid w:val="0096142E"/>
    <w:rsid w:val="009828AC"/>
    <w:rsid w:val="00984C54"/>
    <w:rsid w:val="009A0E38"/>
    <w:rsid w:val="009D3D9B"/>
    <w:rsid w:val="009D67CB"/>
    <w:rsid w:val="009E5BEE"/>
    <w:rsid w:val="009F6C14"/>
    <w:rsid w:val="00A05137"/>
    <w:rsid w:val="00A0766E"/>
    <w:rsid w:val="00A079DE"/>
    <w:rsid w:val="00A52253"/>
    <w:rsid w:val="00A67EE1"/>
    <w:rsid w:val="00AC0018"/>
    <w:rsid w:val="00AC3B85"/>
    <w:rsid w:val="00B14E3E"/>
    <w:rsid w:val="00B212E9"/>
    <w:rsid w:val="00B27CEE"/>
    <w:rsid w:val="00B325FC"/>
    <w:rsid w:val="00B3283E"/>
    <w:rsid w:val="00B37466"/>
    <w:rsid w:val="00B3757C"/>
    <w:rsid w:val="00B56843"/>
    <w:rsid w:val="00B677F5"/>
    <w:rsid w:val="00B702B5"/>
    <w:rsid w:val="00B86200"/>
    <w:rsid w:val="00B94A5F"/>
    <w:rsid w:val="00B95BEC"/>
    <w:rsid w:val="00BA2EE3"/>
    <w:rsid w:val="00BC5BA5"/>
    <w:rsid w:val="00BD189A"/>
    <w:rsid w:val="00BD64AB"/>
    <w:rsid w:val="00C170BA"/>
    <w:rsid w:val="00C51507"/>
    <w:rsid w:val="00C705D4"/>
    <w:rsid w:val="00C80372"/>
    <w:rsid w:val="00CB3863"/>
    <w:rsid w:val="00CD0C3A"/>
    <w:rsid w:val="00CD57A9"/>
    <w:rsid w:val="00CE7600"/>
    <w:rsid w:val="00D033C0"/>
    <w:rsid w:val="00D128EC"/>
    <w:rsid w:val="00D15E3F"/>
    <w:rsid w:val="00D23931"/>
    <w:rsid w:val="00D306CC"/>
    <w:rsid w:val="00D37C97"/>
    <w:rsid w:val="00D402B0"/>
    <w:rsid w:val="00D43D04"/>
    <w:rsid w:val="00D6661E"/>
    <w:rsid w:val="00D778A2"/>
    <w:rsid w:val="00DD3793"/>
    <w:rsid w:val="00DF51DE"/>
    <w:rsid w:val="00DF7017"/>
    <w:rsid w:val="00E21A0A"/>
    <w:rsid w:val="00E250AA"/>
    <w:rsid w:val="00E27167"/>
    <w:rsid w:val="00E32CA8"/>
    <w:rsid w:val="00E51972"/>
    <w:rsid w:val="00E66DEC"/>
    <w:rsid w:val="00E769C5"/>
    <w:rsid w:val="00E83110"/>
    <w:rsid w:val="00E92B6F"/>
    <w:rsid w:val="00EC2072"/>
    <w:rsid w:val="00EC2924"/>
    <w:rsid w:val="00EC7B51"/>
    <w:rsid w:val="00F00A47"/>
    <w:rsid w:val="00F32523"/>
    <w:rsid w:val="00F35A56"/>
    <w:rsid w:val="00F422BA"/>
    <w:rsid w:val="00F5495E"/>
    <w:rsid w:val="00F54A39"/>
    <w:rsid w:val="00F649B7"/>
    <w:rsid w:val="00F6756B"/>
    <w:rsid w:val="00F92BE3"/>
    <w:rsid w:val="00FA550F"/>
    <w:rsid w:val="00FB2A2D"/>
    <w:rsid w:val="00FD14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0D9FE8D4"/>
  <w15:docId w15:val="{0737D013-0A85-47FB-B794-01FFB390A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9C5"/>
    <w:pPr>
      <w:spacing w:after="0" w:line="240" w:lineRule="auto"/>
    </w:pPr>
    <w:rPr>
      <w:rFonts w:ascii="Times New Roman" w:eastAsia="Calibri" w:hAnsi="Times New Roman" w:cs="Times New Roman"/>
      <w:sz w:val="24"/>
      <w:szCs w:val="24"/>
    </w:rPr>
  </w:style>
  <w:style w:type="paragraph" w:styleId="Heading1">
    <w:name w:val="heading 1"/>
    <w:basedOn w:val="Normal"/>
    <w:next w:val="Normal"/>
    <w:link w:val="Heading1Char"/>
    <w:uiPriority w:val="9"/>
    <w:qFormat/>
    <w:rsid w:val="00E769C5"/>
    <w:pPr>
      <w:keepNext/>
      <w:keepLines/>
      <w:spacing w:before="480"/>
      <w:outlineLvl w:val="0"/>
    </w:pPr>
    <w:rPr>
      <w:rFonts w:ascii="Cambria" w:eastAsia="Times New Roman" w:hAnsi="Cambria"/>
      <w:b/>
      <w:bCs/>
      <w:color w:val="365F91"/>
      <w:sz w:val="28"/>
      <w:szCs w:val="28"/>
    </w:rPr>
  </w:style>
  <w:style w:type="paragraph" w:styleId="Heading3">
    <w:name w:val="heading 3"/>
    <w:basedOn w:val="Normal"/>
    <w:link w:val="Heading3Char"/>
    <w:qFormat/>
    <w:rsid w:val="00E769C5"/>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C5"/>
    <w:rPr>
      <w:rFonts w:ascii="Cambria" w:eastAsia="Times New Roman" w:hAnsi="Cambria" w:cs="Times New Roman"/>
      <w:b/>
      <w:bCs/>
      <w:color w:val="365F91"/>
      <w:sz w:val="28"/>
      <w:szCs w:val="28"/>
    </w:rPr>
  </w:style>
  <w:style w:type="character" w:customStyle="1" w:styleId="Heading3Char">
    <w:name w:val="Heading 3 Char"/>
    <w:basedOn w:val="DefaultParagraphFont"/>
    <w:link w:val="Heading3"/>
    <w:rsid w:val="00E769C5"/>
    <w:rPr>
      <w:rFonts w:ascii="Times New Roman" w:eastAsia="Calibri" w:hAnsi="Times New Roman" w:cs="Times New Roman"/>
      <w:b/>
      <w:bCs/>
      <w:sz w:val="24"/>
      <w:szCs w:val="24"/>
    </w:rPr>
  </w:style>
  <w:style w:type="character" w:styleId="Hyperlink">
    <w:name w:val="Hyperlink"/>
    <w:basedOn w:val="DefaultParagraphFont"/>
    <w:uiPriority w:val="99"/>
    <w:unhideWhenUsed/>
    <w:rsid w:val="00E769C5"/>
    <w:rPr>
      <w:color w:val="0000FF" w:themeColor="hyperlink"/>
      <w:u w:val="single"/>
    </w:rPr>
  </w:style>
  <w:style w:type="paragraph" w:styleId="Header">
    <w:name w:val="header"/>
    <w:basedOn w:val="Normal"/>
    <w:link w:val="HeaderChar"/>
    <w:uiPriority w:val="99"/>
    <w:unhideWhenUsed/>
    <w:rsid w:val="009A0E38"/>
    <w:pPr>
      <w:tabs>
        <w:tab w:val="center" w:pos="4680"/>
        <w:tab w:val="right" w:pos="9360"/>
      </w:tabs>
    </w:pPr>
  </w:style>
  <w:style w:type="character" w:customStyle="1" w:styleId="HeaderChar">
    <w:name w:val="Header Char"/>
    <w:basedOn w:val="DefaultParagraphFont"/>
    <w:link w:val="Header"/>
    <w:uiPriority w:val="99"/>
    <w:rsid w:val="009A0E38"/>
    <w:rPr>
      <w:rFonts w:ascii="Times New Roman" w:eastAsia="Calibri" w:hAnsi="Times New Roman" w:cs="Times New Roman"/>
      <w:sz w:val="24"/>
      <w:szCs w:val="24"/>
    </w:rPr>
  </w:style>
  <w:style w:type="paragraph" w:styleId="Footer">
    <w:name w:val="footer"/>
    <w:basedOn w:val="Normal"/>
    <w:link w:val="FooterChar"/>
    <w:uiPriority w:val="99"/>
    <w:unhideWhenUsed/>
    <w:rsid w:val="009A0E38"/>
    <w:pPr>
      <w:tabs>
        <w:tab w:val="center" w:pos="4680"/>
        <w:tab w:val="right" w:pos="9360"/>
      </w:tabs>
    </w:pPr>
  </w:style>
  <w:style w:type="character" w:customStyle="1" w:styleId="FooterChar">
    <w:name w:val="Footer Char"/>
    <w:basedOn w:val="DefaultParagraphFont"/>
    <w:link w:val="Footer"/>
    <w:uiPriority w:val="99"/>
    <w:rsid w:val="009A0E38"/>
    <w:rPr>
      <w:rFonts w:ascii="Times New Roman" w:eastAsia="Calibri" w:hAnsi="Times New Roman" w:cs="Times New Roman"/>
      <w:sz w:val="24"/>
      <w:szCs w:val="24"/>
    </w:rPr>
  </w:style>
  <w:style w:type="character" w:styleId="SubtleEmphasis">
    <w:name w:val="Subtle Emphasis"/>
    <w:basedOn w:val="DefaultParagraphFont"/>
    <w:uiPriority w:val="19"/>
    <w:qFormat/>
    <w:rsid w:val="00DD3793"/>
    <w:rPr>
      <w:i/>
      <w:iCs/>
      <w:color w:val="404040" w:themeColor="text1" w:themeTint="BF"/>
    </w:rPr>
  </w:style>
  <w:style w:type="paragraph" w:styleId="BalloonText">
    <w:name w:val="Balloon Text"/>
    <w:basedOn w:val="Normal"/>
    <w:link w:val="BalloonTextChar"/>
    <w:uiPriority w:val="99"/>
    <w:semiHidden/>
    <w:unhideWhenUsed/>
    <w:rsid w:val="003871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7169"/>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1433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469</Words>
  <Characters>267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obs, Jessica (Council)</dc:creator>
  <cp:lastModifiedBy>Stum, Blaine (Council)</cp:lastModifiedBy>
  <cp:revision>10</cp:revision>
  <cp:lastPrinted>2018-03-19T19:40:00Z</cp:lastPrinted>
  <dcterms:created xsi:type="dcterms:W3CDTF">2019-10-29T18:26:00Z</dcterms:created>
  <dcterms:modified xsi:type="dcterms:W3CDTF">2019-11-05T16:12:00Z</dcterms:modified>
</cp:coreProperties>
</file>